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243E91" w14:textId="319AAD91" w:rsidR="00540BED" w:rsidRDefault="00540BED"/>
    <w:bookmarkStart w:id="0" w:name="_GoBack"/>
    <w:p w14:paraId="1D96BCB6" w14:textId="7D1791E1" w:rsidR="0093152F" w:rsidRPr="00145EB6" w:rsidRDefault="006356F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474AD1C" wp14:editId="0A904BB3">
                <wp:simplePos x="0" y="0"/>
                <wp:positionH relativeFrom="column">
                  <wp:posOffset>2762250</wp:posOffset>
                </wp:positionH>
                <wp:positionV relativeFrom="paragraph">
                  <wp:posOffset>62230</wp:posOffset>
                </wp:positionV>
                <wp:extent cx="2581275" cy="28003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1275" cy="2800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767966" w14:textId="73370D51" w:rsidR="006356F4" w:rsidRPr="0093152F" w:rsidRDefault="006356F4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  <w:sz w:val="56"/>
                                <w:szCs w:val="56"/>
                              </w:rPr>
                            </w:pPr>
                            <w:r w:rsidRPr="0093152F">
                              <w:rPr>
                                <w:rFonts w:ascii="Times New Roman" w:hAnsi="Times New Roman" w:cs="Times New Roman"/>
                                <w:color w:val="FF0000"/>
                                <w:sz w:val="56"/>
                                <w:szCs w:val="56"/>
                              </w:rPr>
                              <w:t xml:space="preserve">Jesus Wants to be Invited into Your Home and Family, Sign Up </w:t>
                            </w:r>
                            <w:r w:rsidR="0093152F">
                              <w:rPr>
                                <w:rFonts w:ascii="Times New Roman" w:hAnsi="Times New Roman" w:cs="Times New Roman"/>
                                <w:color w:val="FF0000"/>
                                <w:sz w:val="56"/>
                                <w:szCs w:val="56"/>
                              </w:rPr>
                              <w:t>to reserve your package t</w:t>
                            </w:r>
                            <w:r w:rsidRPr="0093152F">
                              <w:rPr>
                                <w:rFonts w:ascii="Times New Roman" w:hAnsi="Times New Roman" w:cs="Times New Roman"/>
                                <w:color w:val="FF0000"/>
                                <w:sz w:val="56"/>
                                <w:szCs w:val="56"/>
                              </w:rPr>
                              <w:t xml:space="preserve">oday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1474AD1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7.5pt;margin-top:4.9pt;width:203.25pt;height:220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">
                <v:textbox>
                  <w:txbxContent>
                    <w:p w14:paraId="6C767966" w14:textId="73370D51" w:rsidR="006356F4" w:rsidRPr="0093152F" w:rsidRDefault="006356F4">
                      <w:pPr>
                        <w:rPr>
                          <w:rFonts w:ascii="Times New Roman" w:hAnsi="Times New Roman" w:cs="Times New Roman"/>
                          <w:color w:val="FF0000"/>
                          <w:sz w:val="56"/>
                          <w:szCs w:val="56"/>
                        </w:rPr>
                      </w:pPr>
                      <w:r w:rsidRPr="0093152F">
                        <w:rPr>
                          <w:rFonts w:ascii="Times New Roman" w:hAnsi="Times New Roman" w:cs="Times New Roman"/>
                          <w:color w:val="FF0000"/>
                          <w:sz w:val="56"/>
                          <w:szCs w:val="56"/>
                        </w:rPr>
                        <w:t xml:space="preserve">Jesus Wants to be Invited into Your Home and Family, Sign Up </w:t>
                      </w:r>
                      <w:r w:rsidR="0093152F">
                        <w:rPr>
                          <w:rFonts w:ascii="Times New Roman" w:hAnsi="Times New Roman" w:cs="Times New Roman"/>
                          <w:color w:val="FF0000"/>
                          <w:sz w:val="56"/>
                          <w:szCs w:val="56"/>
                        </w:rPr>
                        <w:t>to reserve your package t</w:t>
                      </w:r>
                      <w:r w:rsidRPr="0093152F">
                        <w:rPr>
                          <w:rFonts w:ascii="Times New Roman" w:hAnsi="Times New Roman" w:cs="Times New Roman"/>
                          <w:color w:val="FF0000"/>
                          <w:sz w:val="56"/>
                          <w:szCs w:val="56"/>
                        </w:rPr>
                        <w:t xml:space="preserve">oday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40BED" w:rsidRPr="00540BED">
        <w:rPr>
          <w:noProof/>
        </w:rPr>
        <w:drawing>
          <wp:inline distT="0" distB="0" distL="0" distR="0" wp14:anchorId="5B5717CC" wp14:editId="01E740F2">
            <wp:extent cx="2124075" cy="2666553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141680" cy="268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356F4">
        <w:t xml:space="preserve"> </w:t>
      </w:r>
    </w:p>
    <w:bookmarkEnd w:id="0"/>
    <w:p w14:paraId="31B9C1AE" w14:textId="7051A68F" w:rsidR="00D572E6" w:rsidRPr="00C36240" w:rsidRDefault="00540BE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and your family are invited to Enthrone the Sacred Heart of Jesus in your home after </w:t>
      </w:r>
      <w:r w:rsidR="00CD5347">
        <w:rPr>
          <w:rFonts w:ascii="Times New Roman" w:hAnsi="Times New Roman" w:cs="Times New Roman"/>
          <w:sz w:val="24"/>
          <w:szCs w:val="24"/>
        </w:rPr>
        <w:t>the 1</w:t>
      </w:r>
      <w:r w:rsidR="001D0BE8">
        <w:rPr>
          <w:rFonts w:ascii="Times New Roman" w:hAnsi="Times New Roman" w:cs="Times New Roman"/>
          <w:sz w:val="24"/>
          <w:szCs w:val="24"/>
        </w:rPr>
        <w:t xml:space="preserve">1:30 </w:t>
      </w:r>
      <w:r w:rsidR="00CD5347">
        <w:rPr>
          <w:rFonts w:ascii="Times New Roman" w:hAnsi="Times New Roman" w:cs="Times New Roman"/>
          <w:sz w:val="24"/>
          <w:szCs w:val="24"/>
        </w:rPr>
        <w:t xml:space="preserve">am </w:t>
      </w:r>
      <w:r>
        <w:rPr>
          <w:rFonts w:ascii="Times New Roman" w:hAnsi="Times New Roman" w:cs="Times New Roman"/>
          <w:sz w:val="24"/>
          <w:szCs w:val="24"/>
        </w:rPr>
        <w:t xml:space="preserve">Holy Mass </w:t>
      </w:r>
      <w:r w:rsidR="00CB6D45">
        <w:rPr>
          <w:rFonts w:ascii="Times New Roman" w:hAnsi="Times New Roman" w:cs="Times New Roman"/>
          <w:sz w:val="24"/>
          <w:szCs w:val="24"/>
        </w:rPr>
        <w:t xml:space="preserve">is </w:t>
      </w:r>
      <w:r>
        <w:rPr>
          <w:rFonts w:ascii="Times New Roman" w:hAnsi="Times New Roman" w:cs="Times New Roman"/>
          <w:sz w:val="24"/>
          <w:szCs w:val="24"/>
        </w:rPr>
        <w:t>celebrat</w:t>
      </w:r>
      <w:r w:rsidR="00CB6D45">
        <w:rPr>
          <w:rFonts w:ascii="Times New Roman" w:hAnsi="Times New Roman" w:cs="Times New Roman"/>
          <w:sz w:val="24"/>
          <w:szCs w:val="24"/>
        </w:rPr>
        <w:t>ed on</w:t>
      </w:r>
      <w:r w:rsidR="00E039DD">
        <w:rPr>
          <w:rFonts w:ascii="Times New Roman" w:hAnsi="Times New Roman" w:cs="Times New Roman"/>
          <w:sz w:val="24"/>
          <w:szCs w:val="24"/>
        </w:rPr>
        <w:t xml:space="preserve"> Sunday,</w:t>
      </w:r>
      <w:r w:rsidR="005336D9">
        <w:rPr>
          <w:rFonts w:ascii="Times New Roman" w:hAnsi="Times New Roman" w:cs="Times New Roman"/>
          <w:sz w:val="24"/>
          <w:szCs w:val="24"/>
        </w:rPr>
        <w:t xml:space="preserve"> </w:t>
      </w:r>
      <w:r w:rsidR="004119B1">
        <w:rPr>
          <w:rFonts w:ascii="Times New Roman" w:hAnsi="Times New Roman" w:cs="Times New Roman"/>
          <w:sz w:val="24"/>
          <w:szCs w:val="24"/>
        </w:rPr>
        <w:t xml:space="preserve">June </w:t>
      </w:r>
      <w:r w:rsidR="001D0BE8">
        <w:rPr>
          <w:rFonts w:ascii="Times New Roman" w:hAnsi="Times New Roman" w:cs="Times New Roman"/>
          <w:sz w:val="24"/>
          <w:szCs w:val="24"/>
        </w:rPr>
        <w:t>27</w:t>
      </w:r>
      <w:r w:rsidR="004119B1">
        <w:rPr>
          <w:rFonts w:ascii="Times New Roman" w:hAnsi="Times New Roman" w:cs="Times New Roman"/>
          <w:sz w:val="24"/>
          <w:szCs w:val="24"/>
        </w:rPr>
        <w:t xml:space="preserve">, </w:t>
      </w:r>
      <w:r w:rsidR="00E039DD">
        <w:rPr>
          <w:rFonts w:ascii="Times New Roman" w:hAnsi="Times New Roman" w:cs="Times New Roman"/>
          <w:sz w:val="24"/>
          <w:szCs w:val="24"/>
        </w:rPr>
        <w:t>2021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750DC4" w:rsidRPr="00C36240">
        <w:rPr>
          <w:rFonts w:ascii="Times New Roman" w:hAnsi="Times New Roman" w:cs="Times New Roman"/>
          <w:b/>
          <w:bCs/>
          <w:sz w:val="24"/>
          <w:szCs w:val="24"/>
        </w:rPr>
        <w:t xml:space="preserve">When Jesus appeared to St. </w:t>
      </w:r>
      <w:r w:rsidR="006356F4" w:rsidRPr="00C36240">
        <w:rPr>
          <w:rFonts w:ascii="Times New Roman" w:hAnsi="Times New Roman" w:cs="Times New Roman"/>
          <w:b/>
          <w:bCs/>
          <w:sz w:val="24"/>
          <w:szCs w:val="24"/>
        </w:rPr>
        <w:t>Margaret</w:t>
      </w:r>
      <w:r w:rsidR="00750DC4" w:rsidRPr="00C3624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356F4" w:rsidRPr="00C36240">
        <w:rPr>
          <w:rFonts w:ascii="Times New Roman" w:hAnsi="Times New Roman" w:cs="Times New Roman"/>
          <w:b/>
          <w:bCs/>
          <w:sz w:val="24"/>
          <w:szCs w:val="24"/>
        </w:rPr>
        <w:t>Mary</w:t>
      </w:r>
      <w:r w:rsidR="00750DC4" w:rsidRPr="00C3624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750DC4" w:rsidRPr="00C36240">
        <w:rPr>
          <w:rFonts w:ascii="Times New Roman" w:hAnsi="Times New Roman" w:cs="Times New Roman"/>
          <w:b/>
          <w:bCs/>
          <w:sz w:val="24"/>
          <w:szCs w:val="24"/>
        </w:rPr>
        <w:t>Alacoque</w:t>
      </w:r>
      <w:proofErr w:type="spellEnd"/>
      <w:r w:rsidR="00750DC4" w:rsidRPr="00C36240">
        <w:rPr>
          <w:rFonts w:ascii="Times New Roman" w:hAnsi="Times New Roman" w:cs="Times New Roman"/>
          <w:b/>
          <w:bCs/>
          <w:sz w:val="24"/>
          <w:szCs w:val="24"/>
        </w:rPr>
        <w:t xml:space="preserve">, He told her that He would bless the homes where an image of His Sacred Heart </w:t>
      </w:r>
      <w:r w:rsidR="006356F4" w:rsidRPr="00C36240">
        <w:rPr>
          <w:rFonts w:ascii="Times New Roman" w:hAnsi="Times New Roman" w:cs="Times New Roman"/>
          <w:b/>
          <w:bCs/>
          <w:sz w:val="24"/>
          <w:szCs w:val="24"/>
        </w:rPr>
        <w:t>“shall be exposed and honored”.</w:t>
      </w:r>
      <w:r w:rsidR="00750DC4" w:rsidRPr="00C3624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9EC2DEC" w14:textId="085CEE73" w:rsidR="00750DC4" w:rsidRDefault="00D572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the 1</w:t>
      </w:r>
      <w:r w:rsidR="00593163">
        <w:rPr>
          <w:rFonts w:ascii="Times New Roman" w:hAnsi="Times New Roman" w:cs="Times New Roman"/>
          <w:sz w:val="24"/>
          <w:szCs w:val="24"/>
        </w:rPr>
        <w:t>1</w:t>
      </w:r>
      <w:r w:rsidR="00675F57">
        <w:rPr>
          <w:rFonts w:ascii="Times New Roman" w:hAnsi="Times New Roman" w:cs="Times New Roman"/>
          <w:sz w:val="24"/>
          <w:szCs w:val="24"/>
        </w:rPr>
        <w:t>:30 a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039DD">
        <w:rPr>
          <w:rFonts w:ascii="Times New Roman" w:hAnsi="Times New Roman" w:cs="Times New Roman"/>
          <w:sz w:val="24"/>
          <w:szCs w:val="24"/>
        </w:rPr>
        <w:t>Holy</w:t>
      </w:r>
      <w:r w:rsidR="00750DC4" w:rsidRPr="00750DC4">
        <w:rPr>
          <w:rFonts w:ascii="Times New Roman" w:hAnsi="Times New Roman" w:cs="Times New Roman"/>
          <w:sz w:val="24"/>
          <w:szCs w:val="24"/>
        </w:rPr>
        <w:t xml:space="preserve"> Mass</w:t>
      </w:r>
      <w:r>
        <w:rPr>
          <w:rFonts w:ascii="Times New Roman" w:hAnsi="Times New Roman" w:cs="Times New Roman"/>
          <w:sz w:val="24"/>
          <w:szCs w:val="24"/>
        </w:rPr>
        <w:t>,</w:t>
      </w:r>
      <w:r w:rsidR="0093152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r. </w:t>
      </w:r>
      <w:r w:rsidR="00675F57">
        <w:rPr>
          <w:rFonts w:ascii="Times New Roman" w:hAnsi="Times New Roman" w:cs="Times New Roman"/>
          <w:sz w:val="24"/>
          <w:szCs w:val="24"/>
        </w:rPr>
        <w:t>Joe</w:t>
      </w:r>
      <w:r w:rsidR="00593163">
        <w:rPr>
          <w:rFonts w:ascii="Times New Roman" w:hAnsi="Times New Roman" w:cs="Times New Roman"/>
          <w:sz w:val="24"/>
          <w:szCs w:val="24"/>
        </w:rPr>
        <w:t xml:space="preserve"> </w:t>
      </w:r>
      <w:r w:rsidR="00E039DD">
        <w:rPr>
          <w:rFonts w:ascii="Times New Roman" w:hAnsi="Times New Roman" w:cs="Times New Roman"/>
          <w:sz w:val="24"/>
          <w:szCs w:val="24"/>
        </w:rPr>
        <w:t>will</w:t>
      </w:r>
      <w:r w:rsidR="00750DC4" w:rsidRPr="00750DC4">
        <w:rPr>
          <w:rFonts w:ascii="Times New Roman" w:hAnsi="Times New Roman" w:cs="Times New Roman"/>
          <w:sz w:val="24"/>
          <w:szCs w:val="24"/>
        </w:rPr>
        <w:t xml:space="preserve"> lead you and your family in a short ceremony (</w:t>
      </w:r>
      <w:r>
        <w:rPr>
          <w:rFonts w:ascii="Times New Roman" w:hAnsi="Times New Roman" w:cs="Times New Roman"/>
          <w:sz w:val="24"/>
          <w:szCs w:val="24"/>
        </w:rPr>
        <w:t>2</w:t>
      </w:r>
      <w:r w:rsidR="00750DC4" w:rsidRPr="00750DC4">
        <w:rPr>
          <w:rFonts w:ascii="Times New Roman" w:hAnsi="Times New Roman" w:cs="Times New Roman"/>
          <w:sz w:val="24"/>
          <w:szCs w:val="24"/>
        </w:rPr>
        <w:t xml:space="preserve">0 minutes) including where Father will bless the 8”X10” Sacred Heart of Jesus and Immaculate Heart of Mary image shown below </w:t>
      </w:r>
      <w:r w:rsidR="00675F57">
        <w:rPr>
          <w:rFonts w:ascii="Times New Roman" w:hAnsi="Times New Roman" w:cs="Times New Roman"/>
          <w:sz w:val="24"/>
          <w:szCs w:val="24"/>
        </w:rPr>
        <w:t xml:space="preserve">with </w:t>
      </w:r>
      <w:r w:rsidR="00750DC4" w:rsidRPr="00750DC4">
        <w:rPr>
          <w:rFonts w:ascii="Times New Roman" w:hAnsi="Times New Roman" w:cs="Times New Roman"/>
          <w:sz w:val="24"/>
          <w:szCs w:val="24"/>
        </w:rPr>
        <w:t xml:space="preserve">salt for your home. </w:t>
      </w:r>
    </w:p>
    <w:p w14:paraId="30C24FE4" w14:textId="5C655002" w:rsidR="00CE58A9" w:rsidRDefault="00F96F4B" w:rsidP="000C410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FA78B00" wp14:editId="42C25BD3">
                <wp:simplePos x="0" y="0"/>
                <wp:positionH relativeFrom="column">
                  <wp:posOffset>2028825</wp:posOffset>
                </wp:positionH>
                <wp:positionV relativeFrom="paragraph">
                  <wp:posOffset>93345</wp:posOffset>
                </wp:positionV>
                <wp:extent cx="3429000" cy="1971675"/>
                <wp:effectExtent l="0" t="0" r="19050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9000" cy="1971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7BF4B37" w14:textId="70A3BEF7" w:rsidR="00F96F4B" w:rsidRDefault="00F96F4B" w:rsidP="00F96F4B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F96F4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he Men of the Sacred Hearts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(</w:t>
                            </w:r>
                            <w:r w:rsidRPr="00F96F4B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002060"/>
                                <w:sz w:val="24"/>
                                <w:szCs w:val="24"/>
                                <w:u w:val="single"/>
                              </w:rPr>
                              <w:t>firstJesus.org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  <w:r w:rsidRPr="00F96F4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will provide the image, salt, ceremony book and certificate of Enthronement in a packet that day. There is no cost, but a free will donation envelope is enclosed in the package and of course any donation is appreciated to help with the costs. </w:t>
                            </w:r>
                          </w:p>
                          <w:p w14:paraId="6AB709AD" w14:textId="304A6ED5" w:rsidR="00F96F4B" w:rsidRPr="00F96F4B" w:rsidRDefault="00F96F4B" w:rsidP="00F96F4B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F96F4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f you wish, your family can be photographed with Father and we will email the photo to you for you to mark the occasion and retain a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 a</w:t>
                            </w:r>
                            <w:r w:rsidRPr="00F96F4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keepsake. </w:t>
                            </w:r>
                          </w:p>
                          <w:p w14:paraId="7E8DF275" w14:textId="77777777" w:rsidR="00F96F4B" w:rsidRPr="00F96F4B" w:rsidRDefault="00F96F4B" w:rsidP="00F96F4B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8168354" w14:textId="77777777" w:rsidR="00F96F4B" w:rsidRPr="00F96F4B" w:rsidRDefault="00F96F4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4FA78B00" id="Text Box 4" o:spid="_x0000_s1027" type="#_x0000_t202" style="position:absolute;margin-left:159.75pt;margin-top:7.35pt;width:270pt;height:155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" fillcolor="white [3201]" strokeweight=".5pt">
                <v:textbox>
                  <w:txbxContent>
                    <w:p w14:paraId="67BF4B37" w14:textId="70A3BEF7" w:rsidR="00F96F4B" w:rsidRDefault="00F96F4B" w:rsidP="00F96F4B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F96F4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he Men of the Sacred Hearts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(</w:t>
                      </w:r>
                      <w:r w:rsidRPr="00F96F4B">
                        <w:rPr>
                          <w:rFonts w:ascii="Times New Roman" w:hAnsi="Times New Roman" w:cs="Times New Roman"/>
                          <w:i/>
                          <w:iCs/>
                          <w:color w:val="002060"/>
                          <w:sz w:val="24"/>
                          <w:szCs w:val="24"/>
                          <w:u w:val="single"/>
                        </w:rPr>
                        <w:t>firstJesus.org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  <w:r w:rsidRPr="00F96F4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will provide the image, salt, ceremony book and certificate of Enthronement in a packet that day. There is no cost, but a free will donation envelope is enclosed in the package and of course any donation is appreciated to help with the costs. </w:t>
                      </w:r>
                    </w:p>
                    <w:p w14:paraId="6AB709AD" w14:textId="304A6ED5" w:rsidR="00F96F4B" w:rsidRPr="00F96F4B" w:rsidRDefault="00F96F4B" w:rsidP="00F96F4B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F96F4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f you wish, your family can be photographed with Father and we will email the photo to you for you to mark the occasion and retain a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 a</w:t>
                      </w:r>
                      <w:r w:rsidRPr="00F96F4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keepsake. </w:t>
                      </w:r>
                    </w:p>
                    <w:p w14:paraId="7E8DF275" w14:textId="77777777" w:rsidR="00F96F4B" w:rsidRPr="00F96F4B" w:rsidRDefault="00F96F4B" w:rsidP="00F96F4B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8168354" w14:textId="77777777" w:rsidR="00F96F4B" w:rsidRPr="00F96F4B" w:rsidRDefault="00F96F4B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291AF62" wp14:editId="07F40F64">
            <wp:extent cx="1572895" cy="2066925"/>
            <wp:effectExtent l="0" t="0" r="825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2895" cy="2066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128D59" w14:textId="77777777" w:rsidR="00145EB6" w:rsidRDefault="00F96F4B" w:rsidP="002113E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request that you please register for the </w:t>
      </w:r>
      <w:r w:rsidR="00A15F9D">
        <w:rPr>
          <w:rFonts w:ascii="Times New Roman" w:hAnsi="Times New Roman" w:cs="Times New Roman"/>
          <w:sz w:val="24"/>
          <w:szCs w:val="24"/>
        </w:rPr>
        <w:t>event,</w:t>
      </w:r>
      <w:r>
        <w:rPr>
          <w:rFonts w:ascii="Times New Roman" w:hAnsi="Times New Roman" w:cs="Times New Roman"/>
          <w:sz w:val="24"/>
          <w:szCs w:val="24"/>
        </w:rPr>
        <w:t xml:space="preserve"> so we have enough materials. </w:t>
      </w:r>
    </w:p>
    <w:p w14:paraId="5EB00082" w14:textId="524C3ED0" w:rsidR="00145EB6" w:rsidRPr="00145EB6" w:rsidRDefault="002402E4" w:rsidP="002113E5">
      <w:pPr>
        <w:rPr>
          <w:rFonts w:ascii="Times New Roman" w:hAnsi="Times New Roman" w:cs="Times New Roman"/>
          <w:sz w:val="24"/>
          <w:szCs w:val="24"/>
        </w:rPr>
      </w:pPr>
      <w:r w:rsidRPr="00C97F0E">
        <w:rPr>
          <w:rFonts w:ascii="Times New Roman" w:hAnsi="Times New Roman" w:cs="Times New Roman"/>
          <w:color w:val="FF0000"/>
          <w:sz w:val="24"/>
          <w:szCs w:val="24"/>
        </w:rPr>
        <w:t xml:space="preserve">Leave </w:t>
      </w:r>
      <w:r w:rsidR="00C07D55" w:rsidRPr="00C97F0E">
        <w:rPr>
          <w:rFonts w:ascii="Times New Roman" w:hAnsi="Times New Roman" w:cs="Times New Roman"/>
          <w:color w:val="FF0000"/>
          <w:sz w:val="24"/>
          <w:szCs w:val="24"/>
        </w:rPr>
        <w:t xml:space="preserve">registration form in </w:t>
      </w:r>
      <w:r w:rsidR="00C54BBC">
        <w:rPr>
          <w:rFonts w:ascii="Times New Roman" w:hAnsi="Times New Roman" w:cs="Times New Roman"/>
          <w:color w:val="FF0000"/>
          <w:sz w:val="24"/>
          <w:szCs w:val="24"/>
        </w:rPr>
        <w:t>Home Enthronement secure box</w:t>
      </w:r>
      <w:r w:rsidR="00C07D55" w:rsidRPr="00C97F0E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C54BBC">
        <w:rPr>
          <w:rFonts w:ascii="Times New Roman" w:hAnsi="Times New Roman" w:cs="Times New Roman"/>
          <w:color w:val="FF0000"/>
          <w:sz w:val="24"/>
          <w:szCs w:val="24"/>
        </w:rPr>
        <w:t>in the gathering area</w:t>
      </w:r>
      <w:r w:rsidR="00F96F4B" w:rsidRPr="00C97F0E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C07D55" w:rsidRPr="00C97F0E">
        <w:rPr>
          <w:rFonts w:ascii="Times New Roman" w:hAnsi="Times New Roman" w:cs="Times New Roman"/>
          <w:color w:val="FF0000"/>
          <w:sz w:val="24"/>
          <w:szCs w:val="24"/>
        </w:rPr>
        <w:t>and</w:t>
      </w:r>
      <w:r w:rsidR="00F96F4B" w:rsidRPr="00C97F0E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0C4107" w:rsidRPr="00C97F0E">
        <w:rPr>
          <w:rFonts w:ascii="Times New Roman" w:hAnsi="Times New Roman" w:cs="Times New Roman"/>
          <w:color w:val="FF0000"/>
          <w:sz w:val="24"/>
          <w:szCs w:val="24"/>
        </w:rPr>
        <w:t>PLEASE PRINT CLEARLY</w:t>
      </w:r>
    </w:p>
    <w:p w14:paraId="5A32E50B" w14:textId="43F9BC0C" w:rsidR="00CE58A9" w:rsidRPr="002113E5" w:rsidRDefault="00CE58A9" w:rsidP="002113E5">
      <w:pPr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: _______________________________________________________________</w:t>
      </w:r>
    </w:p>
    <w:p w14:paraId="6C090421" w14:textId="7A292BB8" w:rsidR="00CE58A9" w:rsidRDefault="00CE58A9" w:rsidP="00F96F4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reet Address: ____________________________________________________________</w:t>
      </w:r>
    </w:p>
    <w:p w14:paraId="187F222A" w14:textId="2598F2ED" w:rsidR="00CE58A9" w:rsidRDefault="00CE58A9" w:rsidP="00F96F4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ty, and Zip Code: ________________________________________________________</w:t>
      </w:r>
    </w:p>
    <w:p w14:paraId="77AC37AD" w14:textId="0E227EC0" w:rsidR="00CE58A9" w:rsidRDefault="00CE58A9" w:rsidP="00F96F4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ell phone for texting </w:t>
      </w:r>
      <w:r w:rsidR="00F96F4B">
        <w:rPr>
          <w:rFonts w:ascii="Times New Roman" w:hAnsi="Times New Roman" w:cs="Times New Roman"/>
          <w:sz w:val="24"/>
          <w:szCs w:val="24"/>
        </w:rPr>
        <w:t>if email bounces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___________________</w:t>
      </w:r>
    </w:p>
    <w:p w14:paraId="12CB0429" w14:textId="460035CB" w:rsidR="00213EC0" w:rsidRDefault="00213EC0" w:rsidP="00E039D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ail address for sending you the keepsake photo with Father: ___________________________________________________________________________</w:t>
      </w:r>
    </w:p>
    <w:sectPr w:rsidR="00213EC0" w:rsidSect="00145EB6">
      <w:pgSz w:w="12240" w:h="15840"/>
      <w:pgMar w:top="360" w:right="144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MDC2tDS1MLI0MzZU0lEKTi0uzszPAykwqQUA/cH35CwAAAA="/>
  </w:docVars>
  <w:rsids>
    <w:rsidRoot w:val="00540BED"/>
    <w:rsid w:val="000C4107"/>
    <w:rsid w:val="000F57C6"/>
    <w:rsid w:val="00145EB6"/>
    <w:rsid w:val="001D0BE8"/>
    <w:rsid w:val="002113E5"/>
    <w:rsid w:val="00213EC0"/>
    <w:rsid w:val="002402E4"/>
    <w:rsid w:val="002E2206"/>
    <w:rsid w:val="004119B1"/>
    <w:rsid w:val="005336D9"/>
    <w:rsid w:val="00540BED"/>
    <w:rsid w:val="00593163"/>
    <w:rsid w:val="006356F4"/>
    <w:rsid w:val="00675F57"/>
    <w:rsid w:val="006C54A2"/>
    <w:rsid w:val="006C5F96"/>
    <w:rsid w:val="00750DC4"/>
    <w:rsid w:val="0093152F"/>
    <w:rsid w:val="009E5634"/>
    <w:rsid w:val="00A15F9D"/>
    <w:rsid w:val="00A84DC7"/>
    <w:rsid w:val="00AD5C36"/>
    <w:rsid w:val="00C0350D"/>
    <w:rsid w:val="00C07D55"/>
    <w:rsid w:val="00C26492"/>
    <w:rsid w:val="00C36240"/>
    <w:rsid w:val="00C54BBC"/>
    <w:rsid w:val="00C97F0E"/>
    <w:rsid w:val="00CB6D45"/>
    <w:rsid w:val="00CD5347"/>
    <w:rsid w:val="00CE58A9"/>
    <w:rsid w:val="00D572E6"/>
    <w:rsid w:val="00DA4C45"/>
    <w:rsid w:val="00DB5F72"/>
    <w:rsid w:val="00E039DD"/>
    <w:rsid w:val="00EC15CD"/>
    <w:rsid w:val="00F96F4B"/>
    <w:rsid w:val="00FD4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52586"/>
  <w15:chartTrackingRefBased/>
  <w15:docId w15:val="{AB6594AE-CC4B-45A8-BB97-5497E688A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Tay</dc:creator>
  <cp:keywords/>
  <dc:description/>
  <cp:lastModifiedBy>Patricia Radacsy</cp:lastModifiedBy>
  <cp:revision>2</cp:revision>
  <cp:lastPrinted>2021-05-05T17:29:00Z</cp:lastPrinted>
  <dcterms:created xsi:type="dcterms:W3CDTF">2021-06-17T14:38:00Z</dcterms:created>
  <dcterms:modified xsi:type="dcterms:W3CDTF">2021-06-17T14:38:00Z</dcterms:modified>
</cp:coreProperties>
</file>